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png" ContentType="image/png"/>
  <Default Extension="jpeg" ContentType="image/jpeg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header1.xml" ContentType="application/vnd.openxmlformats-officedocument.wordprocessingml.header+xml"/>
  <Override PartName="/customXml/item1.xml" ContentType="application/xml"/>
  <Override PartName="/customXml/itemProps1.xml" ContentType="application/vnd.openxmlformats-officedocument.customXmlProperties+xml"/>
  <Override PartName="/word/footnotes.xml" ContentType="application/vnd.openxmlformats-officedocument.wordprocessingml.footnotes+xml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KeinLeerraum"/>
      </w:pPr>
      <w:r>
        <w:rPr>
          <w:noProof/>
          <w:lang w:val="de-DE" w:eastAsia="de-DE"/>
        </w:rPr>
        <w:drawing>
          <wp:anchor distT="0" distB="0" distL="114300" distR="114300" simplePos="0" relativeHeight="251685888" behindDoc="1" locked="0" layoutInCell="1" allowOverlap="1" wp14:editId="50239D13" wp14:anchorId="4654E52A">
            <wp:simplePos x="0" y="0"/>
            <wp:positionH relativeFrom="column">
              <wp:posOffset>585470</wp:posOffset>
            </wp:positionH>
            <wp:positionV relativeFrom="paragraph">
              <wp:posOffset>0</wp:posOffset>
            </wp:positionV>
            <wp:extent cx="1512000" cy="759600"/>
            <wp:effectExtent l="0" t="0" r="0" b="0"/>
            <wp:wrapTight wrapText="bothSides">
              <wp:wrapPolygon edited="0">
                <wp:start x="5171" y="0"/>
                <wp:lineTo x="2722" y="1084"/>
                <wp:lineTo x="0" y="5960"/>
                <wp:lineTo x="0" y="11920"/>
                <wp:lineTo x="1633" y="18421"/>
                <wp:lineTo x="2722" y="20589"/>
                <wp:lineTo x="5171" y="20589"/>
                <wp:lineTo x="20139" y="18421"/>
                <wp:lineTo x="21228" y="17880"/>
                <wp:lineTo x="21228" y="9211"/>
                <wp:lineTo x="19051" y="0"/>
                <wp:lineTo x="5171" y="0"/>
              </wp:wrapPolygon>
            </wp:wrapTight>
            <wp:docPr id="9" name="Grafik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9" name="Logo-IDEAL GAM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75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771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3187F91B" wp14:anchorId="14BA3702">
                <wp:simplePos x="0" y="0"/>
                <wp:positionH relativeFrom="margin">
                  <wp:align>right</wp:align>
                </wp:positionH>
                <wp:positionV relativeFrom="paragraph">
                  <wp:posOffset>-49530</wp:posOffset>
                </wp:positionV>
                <wp:extent cx="5217795" cy="635000"/>
                <wp:effectExtent l="0" t="0" r="0" b="0"/>
                <wp:wrapNone/>
                <wp:docPr id="3" name="Text Box 3"/>
                <wp:cNvGraphicFramePr/>
                <a:graphic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7795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46CA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Buletin informativ - Numărul </w:t>
                            </w:r>
                            <w:r w:rsidRPr="004346CA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4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14BA3702">
                <v:stroke joinstyle="miter"/>
                <v:path gradientshapeok="t" o:connecttype="rect"/>
              </v:shapetype>
              <v:shape id="Text Box 3" style="position:absolute;margin-left:359.65pt;margin-top:-3.9pt;width:410.85pt;height:50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">
                <v:textbox>
                  <w:txbxContent>
                    <w:p>
                      <w:pPr>
                        <w:jc w:val="center"/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4346CA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Buletin informativ - Numărul </w:t>
                      </w:r>
                      <w:r w:rsidRPr="004346CA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4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editId="0CFF3789" wp14:anchorId="648587E2">
                <wp:simplePos x="0" y="0"/>
                <wp:positionH relativeFrom="margin">
                  <wp:posOffset>-1905</wp:posOffset>
                </wp:positionH>
                <wp:positionV relativeFrom="paragraph">
                  <wp:posOffset>6328410</wp:posOffset>
                </wp:positionV>
                <wp:extent cx="4146550" cy="1089660"/>
                <wp:effectExtent l="0" t="0" r="25400" b="15240"/>
                <wp:wrapSquare wrapText="bothSides"/>
                <wp:docPr id="15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1089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</w:pPr>
                            <w:r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În </w:t>
                            </w:r>
                            <w:r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continuare</w:t>
                            </w:r>
                            <w:r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...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</w:pPr>
                            <w:r>
                              <w:t xml:space="preserve">Eveniment multiplicator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</w:pPr>
                            <w:r>
                              <w:t xml:space="preserve">Transfer de experiență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</w:pPr>
                            <w:r w:rsidR="00D81F68">
                              <w:t xml:space="preserve">A 5-a ediție a </w:t>
                            </w:r>
                            <w:r w:rsidRPr="00D81F68" w:rsidR="00D81F68">
                              <w:t xml:space="preserve">IDEAL GAME - Întâlnire în </w:t>
                            </w:r>
                            <w:r>
                              <w:t xml:space="preserve">Germania </w:t>
                            </w:r>
                            <w:r w:rsidRPr="00D81F68" w:rsidR="00D81F68">
                              <w:t xml:space="preserve">(</w:t>
                            </w:r>
                            <w:r>
                              <w:t xml:space="preserve">Paderborn</w:t>
                            </w:r>
                            <w:r w:rsidRPr="00D81F68" w:rsidR="00D81F68">
                              <w:t xml:space="preserve">)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</w:pPr>
                            <w:r>
                              <w:t xml:space="preserve">Crearea de manuale</w:t>
                            </w:r>
                          </w:p>
                          <w:p w:rsidR="00020176" w:rsidP="00020176" w:rsidRDefault="00020176" w14:paraId="3A80EDEC" w14:textId="0AB75696">
                            <w:pPr>
                              <w:pStyle w:val="Listenabsatz"/>
                              <w:ind w:start="993"/>
                            </w:pPr>
                          </w:p>
                          <w:p w:rsidRPr="00D81F68" w:rsidR="009D5267" w:rsidP="009D5267" w:rsidRDefault="009D5267" w14:paraId="4D679392" w14:textId="77777777">
                            <w:pPr>
                              <w:pStyle w:val="Listenabsatz"/>
                              <w:ind w:start="99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margin-left:-.15pt;margin-top:498.3pt;width:326.5pt;height:85.8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" w14:anchorId="648587E2">
                <v:textbox>
                  <w:txbxContent>
                    <w:p>
                      <w:pPr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</w:pPr>
                      <w:r w:rsidRPr="001C5B7F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În </w:t>
                      </w:r>
                      <w:r w:rsidRPr="001C5B7F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continuare</w:t>
                      </w:r>
                      <w:r w:rsidRPr="001C5B7F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...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</w:pPr>
                      <w:r>
                        <w:t xml:space="preserve">Eveniment multiplicator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</w:pPr>
                      <w:r>
                        <w:t xml:space="preserve">Transfer de experiență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</w:pPr>
                      <w:r w:rsidR="00D81F68">
                        <w:t xml:space="preserve">A 5-a ediție a </w:t>
                      </w:r>
                      <w:r w:rsidRPr="00D81F68" w:rsidR="00D81F68">
                        <w:t xml:space="preserve">IDEAL GAME - Întâlnire în </w:t>
                      </w:r>
                      <w:r>
                        <w:t xml:space="preserve">Germania </w:t>
                      </w:r>
                      <w:r w:rsidRPr="00D81F68" w:rsidR="00D81F68">
                        <w:t xml:space="preserve">(</w:t>
                      </w:r>
                      <w:r>
                        <w:t xml:space="preserve">Paderborn</w:t>
                      </w:r>
                      <w:r w:rsidRPr="00D81F68" w:rsidR="00D81F68">
                        <w:t xml:space="preserve">)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</w:pPr>
                      <w:r>
                        <w:t xml:space="preserve">Crearea de manuale</w:t>
                      </w:r>
                    </w:p>
                    <w:p w:rsidR="00020176" w:rsidP="00020176" w:rsidRDefault="00020176" w14:paraId="3A80EDEC" w14:textId="0AB75696">
                      <w:pPr>
                        <w:pStyle w:val="Listenabsatz"/>
                        <w:ind w:start="993"/>
                      </w:pPr>
                    </w:p>
                    <w:p w:rsidRPr="00D81F68" w:rsidR="009D5267" w:rsidP="009D5267" w:rsidRDefault="009D5267" w14:paraId="4D679392" w14:textId="77777777">
                      <w:pPr>
                        <w:pStyle w:val="Listenabsatz"/>
                        <w:ind w:start="993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editId="450F7B02" wp14:anchorId="32AC0654">
                <wp:simplePos x="0" y="0"/>
                <wp:positionH relativeFrom="margin">
                  <wp:posOffset>-1905</wp:posOffset>
                </wp:positionH>
                <wp:positionV relativeFrom="paragraph">
                  <wp:posOffset>3289300</wp:posOffset>
                </wp:positionV>
                <wp:extent cx="4146550" cy="3038475"/>
                <wp:effectExtent l="0" t="0" r="25400" b="28575"/>
                <wp:wrapSquare wrapText="bothSides"/>
                <wp:docPr id="1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3038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spacing w:before="120" w:after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DE5113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Despre ce este vorba în </w:t>
                            </w:r>
                            <w:r w:rsidRPr="00DE5113" w:rsidR="00C60C10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IDEAL GAME</w:t>
                            </w:r>
                            <w:r w:rsidRPr="00DE5113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?</w:t>
                            </w:r>
                          </w:p>
                          <w:p>
                            <w:pPr>
                              <w:spacing w:after="120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20176">
                              <w:rPr>
                                <w:color w:val="000000" w:themeColor="text1"/>
                              </w:rPr>
                              <w:t xml:space="preserve">Mini-creatorul de jocuri serioase </w:t>
                            </w:r>
                            <w:r w:rsidRPr="00020176">
                              <w:rPr>
                                <w:color w:val="000000" w:themeColor="text1"/>
                              </w:rPr>
                              <w:t xml:space="preserve">IDEAL-GAME este rezultatul unui proiect Erasmus+ cu același nume (IDEAL-GAME - Improving </w:t>
                            </w:r>
                            <w:r w:rsidRPr="00020176">
                              <w:rPr>
                                <w:color w:val="000000" w:themeColor="text1"/>
                              </w:rPr>
                              <w:t xml:space="preserve">didactis</w:t>
                            </w:r>
                            <w:r w:rsidRPr="00020176">
                              <w:rPr>
                                <w:color w:val="000000" w:themeColor="text1"/>
                              </w:rPr>
                              <w:t xml:space="preserve">, education and learning in higher education with the Online Serious Game Creator [ IDEAL-GAME]), desfășurat în cooperare cu 5 parteneri diferiți din 4 țări diferite.</w:t>
                            </w:r>
                          </w:p>
                          <w:p>
                            <w:pPr>
                              <w:spacing w:after="120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20176">
                              <w:rPr>
                                <w:color w:val="000000" w:themeColor="text1"/>
                              </w:rPr>
                              <w:t xml:space="preserve">Acest instrument promovează implementarea universală a mini-jocurilor serioase în viața universitară de zi cu zi. Instrumentul ar trebui să fie cât mai simplu și mai ușor de utilizat.</w:t>
                            </w:r>
                          </w:p>
                          <w:p>
                            <w:pPr>
                              <w:spacing w:after="120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20176">
                              <w:rPr>
                                <w:color w:val="000000" w:themeColor="text1"/>
                              </w:rPr>
                              <w:t xml:space="preserve">Un total de 8 tipuri de jocuri cu aplicabilitate universală sunt acum disponibile pe IDEAL-GAME Creator. Acestea sunt după cum urmează</w:t>
                            </w:r>
                          </w:p>
                          <w:p>
                            <w:pPr>
                              <w:spacing w:after="120"/>
                              <w:jc w:val="both"/>
                            </w:pPr>
                            <w:r w:rsidRPr="00020176">
                              <w:rPr>
                                <w:color w:val="000000" w:themeColor="text1"/>
                              </w:rPr>
                              <w:t xml:space="preserve">Dar acesta nu este sfârșitul poveștii. Dacă aveți sugestii pentru jocuri noi, dacă vedeți îmbunătățiri, vă rugăm să ne contactați și să luați legătura cu noi. Suntem </w:t>
                            </w:r>
                            <w:r w:rsidRPr="00020176">
                              <w:rPr>
                                <w:color w:val="000000" w:themeColor="text1"/>
                              </w:rPr>
                              <w:t xml:space="preserve">dispuși să creăm mai multe jocuri pentru IDEAL-GAM</w:t>
                            </w:r>
                            <w:bookmarkStart w:name="_GoBack" w:id="0"/>
                            <w:bookmarkEnd w:id="0"/>
                            <w:r w:rsidRPr="00020176">
                              <w:rPr>
                                <w:color w:val="000000" w:themeColor="text1"/>
                              </w:rPr>
                              <w:t xml:space="preserve"> E Creato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margin-left:-.15pt;margin-top:259pt;width:326.5pt;height:239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" w14:anchorId="32AC0654">
                <v:textbox>
                  <w:txbxContent>
                    <w:p>
                      <w:pPr>
                        <w:spacing w:before="120" w:after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 w:rsidRPr="00DE5113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Despre ce este vorba în </w:t>
                      </w:r>
                      <w:r w:rsidRPr="00DE5113" w:rsidR="00C60C10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IDEAL GAME</w:t>
                      </w:r>
                      <w:r w:rsidRPr="00DE5113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?</w:t>
                      </w:r>
                    </w:p>
                    <w:p>
                      <w:pPr>
                        <w:spacing w:after="120"/>
                        <w:jc w:val="both"/>
                        <w:rPr>
                          <w:color w:val="000000" w:themeColor="text1"/>
                        </w:rPr>
                      </w:pPr>
                      <w:r w:rsidRPr="00020176">
                        <w:rPr>
                          <w:color w:val="000000" w:themeColor="text1"/>
                        </w:rPr>
                        <w:t xml:space="preserve">Mini-creatorul de jocuri serioase </w:t>
                      </w:r>
                      <w:r w:rsidRPr="00020176">
                        <w:rPr>
                          <w:color w:val="000000" w:themeColor="text1"/>
                        </w:rPr>
                        <w:t xml:space="preserve">IDEAL-GAME este rezultatul unui proiect Erasmus+ cu același nume (IDEAL-GAME - Improving </w:t>
                      </w:r>
                      <w:r w:rsidRPr="00020176">
                        <w:rPr>
                          <w:color w:val="000000" w:themeColor="text1"/>
                        </w:rPr>
                        <w:t xml:space="preserve">didactis</w:t>
                      </w:r>
                      <w:r w:rsidRPr="00020176">
                        <w:rPr>
                          <w:color w:val="000000" w:themeColor="text1"/>
                        </w:rPr>
                        <w:t xml:space="preserve">, education and learning in higher education with the Online Serious Game Creator [ IDEAL-GAME]), desfășurat în cooperare cu 5 parteneri diferiți din 4 țări diferite.</w:t>
                      </w:r>
                    </w:p>
                    <w:p>
                      <w:pPr>
                        <w:spacing w:after="120"/>
                        <w:jc w:val="both"/>
                        <w:rPr>
                          <w:color w:val="000000" w:themeColor="text1"/>
                        </w:rPr>
                      </w:pPr>
                      <w:r w:rsidRPr="00020176">
                        <w:rPr>
                          <w:color w:val="000000" w:themeColor="text1"/>
                        </w:rPr>
                        <w:t xml:space="preserve">Acest instrument promovează implementarea universală a mini-jocurilor serioase în viața universitară de zi cu zi. Instrumentul ar trebui să fie cât mai simplu și mai ușor de utilizat.</w:t>
                      </w:r>
                    </w:p>
                    <w:p>
                      <w:pPr>
                        <w:spacing w:after="120"/>
                        <w:jc w:val="both"/>
                        <w:rPr>
                          <w:color w:val="000000" w:themeColor="text1"/>
                        </w:rPr>
                      </w:pPr>
                      <w:r w:rsidRPr="00020176">
                        <w:rPr>
                          <w:color w:val="000000" w:themeColor="text1"/>
                        </w:rPr>
                        <w:t xml:space="preserve">Un total de 8 tipuri de jocuri cu aplicabilitate universală sunt acum disponibile pe IDEAL-GAME Creator. Acestea sunt după cum urmează</w:t>
                      </w:r>
                    </w:p>
                    <w:p>
                      <w:pPr>
                        <w:spacing w:after="120"/>
                        <w:jc w:val="both"/>
                      </w:pPr>
                      <w:r w:rsidRPr="00020176">
                        <w:rPr>
                          <w:color w:val="000000" w:themeColor="text1"/>
                        </w:rPr>
                        <w:t xml:space="preserve">Dar acesta nu este sfârșitul poveștii. Dacă aveți sugestii pentru jocuri noi, dacă vedeți îmbunătățiri, vă rugăm să ne contactați și să luați legătura cu noi. Suntem </w:t>
                      </w:r>
                      <w:r w:rsidRPr="00020176">
                        <w:rPr>
                          <w:color w:val="000000" w:themeColor="text1"/>
                        </w:rPr>
                        <w:t xml:space="preserve">dispuși să creăm mai multe jocuri pentru IDEAL-GAM</w:t>
                      </w:r>
                      <w:bookmarkStart w:name="_GoBack" w:id="1"/>
                      <w:bookmarkEnd w:id="1"/>
                      <w:r w:rsidRPr="00020176">
                        <w:rPr>
                          <w:color w:val="000000" w:themeColor="text1"/>
                        </w:rPr>
                        <w:t xml:space="preserve"> E Creator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editId="0278A17B" wp14:anchorId="2B6696BA">
                <wp:simplePos x="0" y="0"/>
                <wp:positionH relativeFrom="column">
                  <wp:posOffset>-2540</wp:posOffset>
                </wp:positionH>
                <wp:positionV relativeFrom="paragraph">
                  <wp:posOffset>2175510</wp:posOffset>
                </wp:positionV>
                <wp:extent cx="7403465" cy="868680"/>
                <wp:effectExtent l="0" t="0" r="6985" b="7620"/>
                <wp:wrapSquare wrapText="bothSides"/>
                <wp:docPr id="28" name="Textfeld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03465" cy="86868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spacing w:after="12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D81F68">
                              <w:rPr>
                                <w:b/>
                                <w:color w:val="000000" w:themeColor="text1"/>
                              </w:rPr>
                              <w:t xml:space="preserve">Jocuri serioase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D81F68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Obțineți acces la IDEAL-GAME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color w:val="000000" w:themeColor="text1"/>
                                <w:sz w:val="28"/>
                              </w:rPr>
                            </w:pPr>
                            <w:r w:rsidRPr="00D81F68">
                              <w:rPr>
                                <w:color w:val="000000" w:themeColor="text1"/>
                                <w:sz w:val="28"/>
                              </w:rPr>
                              <w:t xml:space="preserve"> https://idealgame.eduproject.eu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feld 2" style="position:absolute;margin-left:-.2pt;margin-top:171.3pt;width:582.95pt;height:68.4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9" fillcolor="#f7caac [1301]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" w14:anchorId="2B6696BA">
                <v:textbox>
                  <w:txbxContent>
                    <w:p>
                      <w:pPr>
                        <w:spacing w:after="12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D81F68">
                        <w:rPr>
                          <w:b/>
                          <w:color w:val="000000" w:themeColor="text1"/>
                        </w:rPr>
                        <w:t xml:space="preserve">Jocuri serioase</w:t>
                      </w:r>
                    </w:p>
                    <w:p>
                      <w:pPr>
                        <w:spacing w:after="120"/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r w:rsidRPr="00D81F68">
                        <w:rPr>
                          <w:b/>
                          <w:color w:val="000000" w:themeColor="text1"/>
                          <w:sz w:val="28"/>
                        </w:rPr>
                        <w:t xml:space="preserve">Obțineți acces la IDEAL-GAME</w:t>
                      </w:r>
                    </w:p>
                    <w:p>
                      <w:pPr>
                        <w:spacing w:after="120"/>
                        <w:jc w:val="center"/>
                        <w:rPr>
                          <w:color w:val="000000" w:themeColor="text1"/>
                          <w:sz w:val="28"/>
                        </w:rPr>
                      </w:pPr>
                      <w:r w:rsidRPr="00D81F68">
                        <w:rPr>
                          <w:color w:val="000000" w:themeColor="text1"/>
                          <w:sz w:val="28"/>
                        </w:rPr>
                        <w:t xml:space="preserve"> https://idealgame.eduproject.eu/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81F68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editId="674CF939" wp14:anchorId="2BBF2E4F">
                <wp:simplePos x="0" y="0"/>
                <wp:positionH relativeFrom="column">
                  <wp:posOffset>4251960</wp:posOffset>
                </wp:positionH>
                <wp:positionV relativeFrom="paragraph">
                  <wp:posOffset>2276475</wp:posOffset>
                </wp:positionV>
                <wp:extent cx="3145790" cy="769620"/>
                <wp:effectExtent l="0" t="0" r="16510" b="11430"/>
                <wp:wrapNone/>
                <wp:docPr id="25" name="Abgerundetes Rechteck 25"/>
                <wp:cNvGraphicFramePr/>
                <a:graphic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5790" cy="76962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49134A" w:rsidR="0049134A" w:rsidP="005F179B" w:rsidRDefault="0049134A" w14:paraId="74420D04" w14:textId="6CC28040">
                            <w:pPr>
                              <w:shd w:val="clear" w:color="auto" w:fill="7030A0"/>
                              <w:spacing w:after="120"/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Abgerundetes Rechteck 25" style="position:absolute;margin-left:334.8pt;margin-top:179.25pt;width:247.7pt;height:60.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30" fillcolor="#7030a0" strokecolor="#4472c4 [3204]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" arcsize="10923f" w14:anchorId="2BBF2E4F">
                <v:stroke joinstyle="miter"/>
                <v:textbox>
                  <w:txbxContent>
                    <w:p w:rsidRPr="0049134A" w:rsidR="0049134A" w:rsidP="005F179B" w:rsidRDefault="0049134A" w14:paraId="74420D04" w14:textId="6CC28040">
                      <w:pPr>
                        <w:shd w:val="clear" w:color="auto" w:fill="7030A0"/>
                        <w:spacing w:after="120"/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5F179B" w:rsidR="005F179B">
        <w:rPr>
          <w:noProof/>
        </w:rPr>
        <w:drawing>
          <wp:anchor distT="0" distB="0" distL="114300" distR="114300" simplePos="0" relativeHeight="251701248" behindDoc="0" locked="0" layoutInCell="1" allowOverlap="1" wp14:editId="09242534" wp14:anchorId="1C9985BE">
            <wp:simplePos x="0" y="0"/>
            <wp:positionH relativeFrom="margin">
              <wp:posOffset>0</wp:posOffset>
            </wp:positionH>
            <wp:positionV relativeFrom="paragraph">
              <wp:posOffset>715010</wp:posOffset>
            </wp:positionV>
            <wp:extent cx="7397750" cy="1713230"/>
            <wp:effectExtent l="0" t="0" r="0" b="1270"/>
            <wp:wrapSquare wrapText="bothSides"/>
            <wp:docPr id="4" name="Grafik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775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B1C2A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editId="47DE709F" wp14:anchorId="52D9A5D3">
                <wp:simplePos x="0" y="0"/>
                <wp:positionH relativeFrom="margin">
                  <wp:posOffset>4224020</wp:posOffset>
                </wp:positionH>
                <wp:positionV relativeFrom="paragraph">
                  <wp:posOffset>3289935</wp:posOffset>
                </wp:positionV>
                <wp:extent cx="3154680" cy="4127500"/>
                <wp:effectExtent l="0" t="0" r="26670" b="25400"/>
                <wp:wrapSquare wrapText="bothSides"/>
                <wp:docPr id="14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412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057A" w:rsidP="000B31DC" w:rsidRDefault="004F057A" w14:paraId="450D275B" w14:textId="77777777">
                            <w:pPr>
                              <w:pStyle w:val="Default"/>
                              <w:ind w:start="360"/>
                              <w:rPr>
                                <w:noProof/>
                                <w:lang w:eastAsia="de-DE"/>
                              </w:rPr>
                            </w:pPr>
                          </w:p>
                          <w:p>
                            <w:pPr>
                              <w:spacing w:before="120" w:after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4F057A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Ce trebuie să fac pentru a juca jocuri?</w:t>
                            </w:r>
                          </w:p>
                          <w:p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4F057A"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n-GB"/>
                              </w:rPr>
                              <w:t xml:space="preserve">Pentru a juca jocuri pe IDEAL-GAME Creator nu sunt necesare date personale. Pentru înregistrare sunt necesare doar o adresă de e-mail și o parolă.</w:t>
                            </w:r>
                          </w:p>
                          <w:p w:rsidR="004F057A" w:rsidP="000B31DC" w:rsidRDefault="004F057A" w14:paraId="2F239996" w14:textId="77777777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:rsidR="004F057A" w:rsidP="000B31DC" w:rsidRDefault="004F057A" w14:paraId="2583483F" w14:textId="77777777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:rsidR="004F057A" w:rsidP="000B31DC" w:rsidRDefault="004F057A" w14:paraId="54BC11D1" w14:textId="77777777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:rsidRPr="000B31DC" w:rsidR="00040BA5" w:rsidP="000B31DC" w:rsidRDefault="004F057A" w14:paraId="4B166F6E" w14:textId="3877531B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  <w:r w:rsidRPr="004F057A">
                              <w:rPr>
                                <w:noProof/>
                                <w:lang w:eastAsia="de-DE"/>
                              </w:rPr>
                              <w:drawing>
                                <wp:inline distT="0" distB="0" distL="0" distR="0" wp14:anchorId="4821287C" wp14:editId="2B219B3B">
                                  <wp:extent cx="2446020" cy="2112010"/>
                                  <wp:effectExtent l="0" t="0" r="0" b="2540"/>
                                  <wp:docPr id="5" name="Grafik 5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val="0"/>
                                              </a:ext>
                                            </a:extLst>
                                          </a:blip>
                                          <a:srcRect l="7460" r="996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46524" cy="21124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style="position:absolute;margin-left:332.6pt;margin-top:259.05pt;width:248.4pt;height:3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" w14:anchorId="52D9A5D3">
                <v:textbox>
                  <w:txbxContent>
                    <w:p w:rsidR="004F057A" w:rsidP="000B31DC" w:rsidRDefault="004F057A" w14:paraId="450D275B" w14:textId="77777777">
                      <w:pPr>
                        <w:pStyle w:val="Default"/>
                        <w:ind w:start="360"/>
                        <w:rPr>
                          <w:noProof/>
                          <w:lang w:eastAsia="de-DE"/>
                        </w:rPr>
                      </w:pPr>
                    </w:p>
                    <w:p>
                      <w:pPr>
                        <w:spacing w:before="120" w:after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 w:rsidRPr="004F057A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Ce trebuie să fac pentru a juca jocuri?</w:t>
                      </w:r>
                    </w:p>
                    <w:p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22"/>
                          <w:szCs w:val="22"/>
                          <w:lang w:val="en-GB"/>
                        </w:rPr>
                      </w:pPr>
                      <w:r w:rsidRPr="004F057A">
                        <w:rPr>
                          <w:rFonts w:asciiTheme="minorHAnsi" w:hAnsiTheme="minorHAnsi"/>
                          <w:sz w:val="22"/>
                          <w:szCs w:val="22"/>
                          <w:lang w:val="en-GB"/>
                        </w:rPr>
                        <w:t xml:space="preserve">Pentru a juca jocuri pe IDEAL-GAME Creator nu sunt necesare date personale. Pentru înregistrare sunt necesare doar o adresă de e-mail și o parolă.</w:t>
                      </w:r>
                    </w:p>
                    <w:p w:rsidR="004F057A" w:rsidP="000B31DC" w:rsidRDefault="004F057A" w14:paraId="2F239996" w14:textId="77777777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:rsidR="004F057A" w:rsidP="000B31DC" w:rsidRDefault="004F057A" w14:paraId="2583483F" w14:textId="77777777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:rsidR="004F057A" w:rsidP="000B31DC" w:rsidRDefault="004F057A" w14:paraId="54BC11D1" w14:textId="77777777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:rsidRPr="000B31DC" w:rsidR="00040BA5" w:rsidP="000B31DC" w:rsidRDefault="004F057A" w14:paraId="4B166F6E" w14:textId="3877531B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  <w:r w:rsidRPr="004F057A">
                        <w:rPr>
                          <w:noProof/>
                          <w:lang w:eastAsia="de-DE"/>
                        </w:rPr>
                        <w:drawing>
                          <wp:inline distT="0" distB="0" distL="0" distR="0" wp14:anchorId="4821287C" wp14:editId="2B219B3B">
                            <wp:extent cx="2446020" cy="2112010"/>
                            <wp:effectExtent l="0" t="0" r="0" b="2540"/>
                            <wp:docPr id="5" name="Grafik 5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val="0"/>
                                        </a:ext>
                                      </a:extLst>
                                    </a:blip>
                                    <a:srcRect l="7460" r="996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446524" cy="211244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>
      <w:pPr>
        <w:pStyle w:val="KeinLeerraum"/>
      </w:pPr>
      <w:r>
        <w:rPr>
          <w:noProof/>
          <w:lang w:val="de-DE" w:eastAsia="de-DE"/>
        </w:rPr>
        <w:lastRenderedPageBreak/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editId="2F378430" wp14:anchorId="2CEEB5BF">
                <wp:simplePos x="0" y="0"/>
                <wp:positionH relativeFrom="margin">
                  <wp:posOffset>114300</wp:posOffset>
                </wp:positionH>
                <wp:positionV relativeFrom="margin">
                  <wp:posOffset>5753735</wp:posOffset>
                </wp:positionV>
                <wp:extent cx="6888480" cy="1607820"/>
                <wp:effectExtent l="0" t="0" r="26670" b="11430"/>
                <wp:wrapSquare wrapText="bothSides"/>
                <wp:docPr id="20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848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DE5113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Cum să vă conectați cu </w:t>
                            </w:r>
                            <w:r w:rsidRPr="00DE5113" w:rsidR="00C60C10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IDEAL GAME</w:t>
                            </w:r>
                            <w:r w:rsidRPr="00DE5113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 w:rsidRPr="00D50ACA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Vizitați site-ul nostru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 xml:space="preserve">https://ideal-game.eduproject.eu/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sau </w:t>
                            </w:r>
                            <w:r w:rsidRPr="00D50ACA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ați partenerul din țara dvs. de origine</w:t>
                            </w:r>
                            <w:r w:rsidR="004D1F5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! </w:t>
                            </w:r>
                            <w:r w:rsidRPr="004D1F5D" w:rsidR="00D01290">
                              <w:rPr>
                                <w:rFonts w:asciiTheme="minorHAnsi" w:hAnsiTheme="minorHAnsi" w:cstheme="minorHAnsi"/>
                                <w:sz w:val="20"/>
                                <w:szCs w:val="24"/>
                              </w:rPr>
                              <w:t xml:space="preserve">(detalii pe site-ul web)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Doriți să </w:t>
                            </w:r>
                            <w:r w:rsidRPr="004D1F5D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fiți </w:t>
                            </w:r>
                            <w:r w:rsidRPr="004D1F5D" w:rsidR="00D01290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ținut </w:t>
                            </w:r>
                            <w:r w:rsidRPr="00E22A2C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la curent?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Apoi, vizitați și canalele noastre de socializar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DEAL GAME Facebook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 xml:space="preserve">https://www.facebook.com/Erasmus-Project-IDEAL-GAME-100195691949187/?view_public_ for=100195691949187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DEAL GAME Twitter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 xml:space="preserve">@IdealGame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style="position:absolute;margin-left:9pt;margin-top:453.05pt;width:542.4pt;height:126.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" w14:anchorId="2CEEB5BF">
                <v:textbox>
                  <w:txbxContent>
                    <w:p>
                      <w:pPr>
                        <w:jc w:val="center"/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</w:pPr>
                      <w:r w:rsidRPr="00DE5113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Cum să vă conectați cu </w:t>
                      </w:r>
                      <w:r w:rsidRPr="00DE5113" w:rsidR="00C60C10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IDEAL GAME</w:t>
                      </w:r>
                      <w:r w:rsidRPr="00DE5113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 w:val="24"/>
                          <w:szCs w:val="24"/>
                        </w:rPr>
                      </w:pPr>
                      <w:r w:rsidRPr="00D50ACA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Vizitați site-ul nostru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 xml:space="preserve">https://ideal-game.eduproject.eu/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sau </w:t>
                      </w:r>
                      <w:r w:rsidRPr="00D50ACA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ați partenerul din țara dvs. de origine</w:t>
                      </w:r>
                      <w:r w:rsidR="004D1F5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! </w:t>
                      </w:r>
                      <w:r w:rsidRPr="004D1F5D" w:rsidR="00D01290">
                        <w:rPr>
                          <w:rFonts w:asciiTheme="minorHAnsi" w:hAnsiTheme="minorHAnsi" w:cstheme="minorHAnsi"/>
                          <w:sz w:val="20"/>
                          <w:szCs w:val="24"/>
                        </w:rPr>
                        <w:t xml:space="preserve">(detalii pe site-ul web)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Doriți să </w:t>
                      </w:r>
                      <w:r w:rsidRPr="004D1F5D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fiți </w:t>
                      </w:r>
                      <w:r w:rsidRPr="004D1F5D" w:rsidR="00D01290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ținut </w:t>
                      </w:r>
                      <w:r w:rsidRPr="00E22A2C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la curent?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Apoi, vizitați și canalele noastre de socializare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DEAL GAME Facebook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 xml:space="preserve">https://www.facebook.com/Erasmus-Project-IDEAL-GAME-100195691949187/?view_public_ for=100195691949187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DEAL GAME Twitter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 xml:space="preserve">@IdealGame3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inline distT="0" distB="0" distL="0" distR="0" wp14:anchorId="77F69FDB" wp14:editId="63E07DE4">
                <wp:extent cx="6957060" cy="5478780"/>
                <wp:effectExtent l="0" t="0" r="15240" b="26670"/>
                <wp:docPr id="17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5478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Jocuri </w:t>
                            </w:r>
                            <w:r w:rsidR="00020176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- Partea 2</w:t>
                            </w:r>
                          </w:p>
                          <w:tbl>
                            <w:tblPr>
                              <w:tblStyle w:val="Tabellenraster"/>
                              <w:tblW w:w="0" w:type="auto"/>
                              <w:tblLook w:val="04a0"/>
                            </w:tblPr>
                            <w:tblGrid>
                              <w:gridCol w:w="4281"/>
                              <w:gridCol w:w="6346"/>
                            </w:tblGrid>
                            <w:tr w:rsidR="00D81F68" w:rsidTr="009D5267" w14:paraId="29367057" w14:textId="77777777">
                              <w:tc>
                                <w:tcPr>
                                  <w:tcW w:w="4281" w:type="dxa"/>
                                </w:tcPr>
                                <w:p w:rsidR="00D81F68" w:rsidP="00B724AD" w:rsidRDefault="00020176" w14:paraId="73D572FF" w14:textId="1B9A4228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  <w:r w:rsidRPr="00587185">
                                    <w:rPr>
                                      <w:noProof/>
                                      <w:color w:val="000000" w:themeColor="text1"/>
                                    </w:rPr>
                                    <w:drawing>
                                      <wp:inline distT="0" distB="0" distL="0" distR="0" wp14:anchorId="07E8C38A" wp14:editId="4147DAB9">
                                        <wp:extent cx="1514475" cy="1124655"/>
                                        <wp:effectExtent l="0" t="0" r="0" b="0"/>
                                        <wp:docPr id="11" name="Grafik 11"/>
                                        <wp:cNvGraphicFramePr>
                                          <a:graphicFrameLocks noChangeAspect="1"/>
                                        </wp:cNvGraphicFramePr>
                                        <a:graphic>
                                          <a:graphicData uri="http://schemas.openxmlformats.org/drawingml/2006/picture">
                                            <pic:pic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2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28910" cy="11353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346" w:type="dxa"/>
                                </w:tcPr>
                                <w:p>
                                  <w:pPr>
                                    <w:spacing w:after="120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C46854"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Joc de conversație</w:t>
                                  </w:r>
                                </w:p>
                                <w:p>
                                  <w:pPr>
                                    <w:spacing w:after="120"/>
                                    <w:rPr>
                                      <w:color w:val="000000" w:themeColor="text1"/>
                                    </w:rPr>
                                  </w:pPr>
                                  <w:r w:rsidRPr="00C46854">
                                    <w:rPr>
                                      <w:color w:val="000000" w:themeColor="text1"/>
                                    </w:rPr>
                                    <w:t xml:space="preserve">Jocul conversației constă în alegerea unui răspuns corect din două răspunsuri posibile. Pentru aceasta, se creează o afirmație sau o întrebare și două răspunsuri posibile. Dacă este ales răspunsul corect, jucătorii primesc o nouă întrebare/ enunț și trebuie să aleagă din nou între două răspunsuri.</w:t>
                                  </w:r>
                                </w:p>
                              </w:tc>
                            </w:tr>
                            <w:tr w:rsidR="00D81F68" w:rsidTr="009D5267" w14:paraId="2CE5E30A" w14:textId="77777777">
                              <w:tc>
                                <w:tcPr>
                                  <w:tcW w:w="4281" w:type="dxa"/>
                                </w:tcPr>
                                <w:p w:rsidR="00D81F68" w:rsidP="00B724AD" w:rsidRDefault="00020176" w14:paraId="288076E6" w14:textId="37EDA1D5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  <w:r w:rsidRPr="00587185">
                                    <w:rPr>
                                      <w:noProof/>
                                      <w:color w:val="000000" w:themeColor="text1"/>
                                    </w:rPr>
                                    <w:drawing>
                                      <wp:inline distT="0" distB="0" distL="0" distR="0" wp14:anchorId="32662CF0" wp14:editId="185F7280">
                                        <wp:extent cx="1514475" cy="1105521"/>
                                        <wp:effectExtent l="0" t="0" r="0" b="0"/>
                                        <wp:docPr id="6" name="Grafik 6"/>
                                        <wp:cNvGraphicFramePr>
                                          <a:graphicFrameLocks noChangeAspect="1"/>
                                        </wp:cNvGraphicFramePr>
                                        <a:graphic>
                                          <a:graphicData uri="http://schemas.openxmlformats.org/drawingml/2006/picture">
                                            <pic:pic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40101" cy="112422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346" w:type="dxa"/>
                                </w:tcPr>
                                <w:p>
                                  <w:pPr>
                                    <w:spacing w:after="120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F57E4E"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Joc de întrebări și răspunsuri</w:t>
                                  </w:r>
                                </w:p>
                                <w:p>
                                  <w:pPr>
                                    <w:spacing w:after="120"/>
                                    <w:rPr>
                                      <w:color w:val="000000" w:themeColor="text1"/>
                                    </w:rPr>
                                  </w:pPr>
                                  <w:r w:rsidRPr="00C46854">
                                    <w:rPr>
                                      <w:color w:val="000000" w:themeColor="text1"/>
                                    </w:rPr>
                                    <w:t xml:space="preserve">Jocul constă în alegerea unui răspuns corect din patru răspunsuri posibile. Se creează o întrebare și patru răspunsuri posibile. Jucătorii trebuie să aleagă răspunsul corect.</w:t>
                                  </w:r>
                                </w:p>
                                <w:p w:rsidR="00D81F68" w:rsidP="00B724AD" w:rsidRDefault="00D81F68" w14:paraId="635E1F5B" w14:textId="77777777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  <w:tr w:rsidR="00D81F68" w:rsidTr="009D5267" w14:paraId="31F69A31" w14:textId="77777777">
                              <w:tc>
                                <w:tcPr>
                                  <w:tcW w:w="4281" w:type="dxa"/>
                                </w:tcPr>
                                <w:p w:rsidR="00D81F68" w:rsidP="00B724AD" w:rsidRDefault="00020176" w14:paraId="0A43CF94" w14:textId="595F0DD6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  <w:r w:rsidRPr="00F57E4E">
                                    <w:rPr>
                                      <w:noProof/>
                                      <w:color w:val="000000" w:themeColor="text1"/>
                                    </w:rPr>
                                    <w:drawing>
                                      <wp:inline distT="0" distB="0" distL="0" distR="0" wp14:anchorId="2EA2BB10" wp14:editId="5F707C76">
                                        <wp:extent cx="1657350" cy="1211798"/>
                                        <wp:effectExtent l="0" t="0" r="0" b="7620"/>
                                        <wp:docPr id="12" name="Grafik 12"/>
                                        <wp:cNvGraphicFramePr>
                                          <a:graphicFrameLocks noChangeAspect="1"/>
                                        </wp:cNvGraphicFramePr>
                                        <a:graphic>
                                          <a:graphicData uri="http://schemas.openxmlformats.org/drawingml/2006/picture">
                                            <pic:pic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 rotWithShape="1">
                                                <a:blip r:embed="rId14"/>
                                                <a:srcRect b="4891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677378" cy="122644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346" w:type="dxa"/>
                                </w:tcPr>
                                <w:p>
                                  <w:pPr>
                                    <w:spacing w:after="120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C46854"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Explorați campusul</w:t>
                                  </w:r>
                                </w:p>
                                <w:p>
                                  <w:pPr>
                                    <w:spacing w:after="120"/>
                                    <w:jc w:val="both"/>
                                    <w:rPr>
                                      <w:color w:val="000000" w:themeColor="text1"/>
                                    </w:rPr>
                                  </w:pPr>
                                  <w:r w:rsidRPr="00C46854">
                                    <w:rPr>
                                      <w:color w:val="000000" w:themeColor="text1"/>
                                    </w:rPr>
                                    <w:t xml:space="preserve">Jocul de explorare oferă posibilitatea de a face misiuni pe imagini. Se selectează o imagine și posibile locuri sau obiecte, iar jucătorii trebuie să le numească corect.</w:t>
                                  </w:r>
                                </w:p>
                              </w:tc>
                            </w:tr>
                            <w:tr w:rsidR="00D81F68" w:rsidTr="009D5267" w14:paraId="2F375FC4" w14:textId="77777777">
                              <w:tc>
                                <w:tcPr>
                                  <w:tcW w:w="4281" w:type="dxa"/>
                                </w:tcPr>
                                <w:p w:rsidRPr="00777E73" w:rsidR="00D81F68" w:rsidP="00B724AD" w:rsidRDefault="00020176" w14:paraId="15473988" w14:textId="7BF04D8E">
                                  <w:pPr>
                                    <w:spacing w:before="120"/>
                                    <w:jc w:val="center"/>
                                    <w:rPr>
                                      <w:noProof/>
                                      <w:color w:val="000000" w:themeColor="text1"/>
                                    </w:rPr>
                                  </w:pPr>
                                  <w:r w:rsidRPr="00F57E4E">
                                    <w:rPr>
                                      <w:b/>
                                      <w:noProof/>
                                      <w:color w:val="000000" w:themeColor="text1"/>
                                      <w:szCs w:val="28"/>
                                    </w:rPr>
                                    <w:drawing>
                                      <wp:inline distT="0" distB="0" distL="0" distR="0" wp14:anchorId="4CDC497B" wp14:editId="6AD7E24C">
                                        <wp:extent cx="1733550" cy="1222863"/>
                                        <wp:effectExtent l="0" t="0" r="0" b="0"/>
                                        <wp:docPr id="13" name="Grafik 13"/>
                                        <wp:cNvGraphicFramePr>
                                          <a:graphicFrameLocks noChangeAspect="1"/>
                                        </wp:cNvGraphicFramePr>
                                        <a:graphic>
                                          <a:graphicData uri="http://schemas.openxmlformats.org/drawingml/2006/picture">
                                            <pic:pic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 rotWithShape="1">
                                                <a:blip r:embed="rId15"/>
                                                <a:srcRect b="5762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51052" cy="12352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346" w:type="dxa"/>
                                </w:tcPr>
                                <w:p>
                                  <w:pPr>
                                    <w:spacing w:after="120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F57E4E"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Joc de macara</w:t>
                                  </w:r>
                                </w:p>
                                <w:p>
                                  <w:pPr>
                                    <w:spacing w:after="120"/>
                                    <w:rPr>
                                      <w:color w:val="000000" w:themeColor="text1"/>
                                    </w:rPr>
                                  </w:pPr>
                                  <w:r w:rsidRPr="00C46854">
                                    <w:rPr>
                                      <w:color w:val="000000" w:themeColor="text1"/>
                                    </w:rPr>
                                    <w:t xml:space="preserve">Jocul Crane Game oferă posibilitatea de a aranja corect textele. Pentru aceasta, extrase din texte sunt afișate sub forma unor containere care trebuie așezate în ordinea corectă pe un cargobot pentru a produce textul corect. Jucătorii trebuie să selecteze secțiunile de text în ordinea corectă pe cargobot. În cele din urmă, rezultatul este un text.</w:t>
                                  </w:r>
                                </w:p>
                                <w:p w:rsidRPr="00020176" w:rsidR="00020176" w:rsidP="00020176" w:rsidRDefault="00020176" w14:paraId="6876C383" w14:textId="72BBA169">
                                  <w:pPr>
                                    <w:spacing w:after="120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</w:tbl>
                          <w:p w:rsidRPr="00D56217" w:rsidR="00040BA5" w:rsidP="00D56217" w:rsidRDefault="00040BA5" w14:paraId="4E36A536" w14:textId="1B20B449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" style="width:547.8pt;height:431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3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" w14:anchorId="77F69FDB">
                <v:textbox>
                  <w:txbxContent>
                    <w:p>
                      <w:pPr>
                        <w:spacing w:before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Jocuri </w:t>
                      </w:r>
                      <w:r w:rsidR="00020176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- Partea 2</w:t>
                      </w:r>
                    </w:p>
                    <w:tbl>
                      <w:tblPr>
                        <w:tblStyle w:val="Tabellenraster"/>
                        <w:tblW w:w="0" w:type="auto"/>
                        <w:tblLook w:val="04a0"/>
                      </w:tblPr>
                      <w:tblGrid>
                        <w:gridCol w:w="4281"/>
                        <w:gridCol w:w="6346"/>
                      </w:tblGrid>
                      <w:tr w:rsidR="00D81F68" w:rsidTr="009D5267" w14:paraId="29367057" w14:textId="77777777">
                        <w:tc>
                          <w:tcPr>
                            <w:tcW w:w="4281" w:type="dxa"/>
                          </w:tcPr>
                          <w:p w:rsidR="00D81F68" w:rsidP="00B724AD" w:rsidRDefault="00020176" w14:paraId="73D572FF" w14:textId="1B9A4228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587185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07E8C38A" wp14:editId="4147DAB9">
                                  <wp:extent cx="1514475" cy="1124655"/>
                                  <wp:effectExtent l="0" t="0" r="0" b="0"/>
                                  <wp:docPr id="11" name="Grafik 11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8910" cy="11353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346" w:type="dxa"/>
                          </w:tcPr>
                          <w:p>
                            <w:pPr>
                              <w:spacing w:after="12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C46854">
                              <w:rPr>
                                <w:b/>
                                <w:color w:val="000000" w:themeColor="text1"/>
                              </w:rPr>
                              <w:t xml:space="preserve">Joc de conversație</w:t>
                            </w:r>
                          </w:p>
                          <w:p>
                            <w:pPr>
                              <w:spacing w:after="120"/>
                              <w:rPr>
                                <w:color w:val="000000" w:themeColor="text1"/>
                              </w:rPr>
                            </w:pPr>
                            <w:r w:rsidRPr="00C46854">
                              <w:rPr>
                                <w:color w:val="000000" w:themeColor="text1"/>
                              </w:rPr>
                              <w:t xml:space="preserve">Jocul conversației constă în alegerea unui răspuns corect din două răspunsuri posibile. Pentru aceasta, se creează o afirmație sau o întrebare și două răspunsuri posibile. Dacă este ales răspunsul corect, jucătorii primesc o nouă întrebare/ enunț și trebuie să aleagă din nou între două răspunsuri.</w:t>
                            </w:r>
                          </w:p>
                        </w:tc>
                      </w:tr>
                      <w:tr w:rsidR="00D81F68" w:rsidTr="009D5267" w14:paraId="2CE5E30A" w14:textId="77777777">
                        <w:tc>
                          <w:tcPr>
                            <w:tcW w:w="4281" w:type="dxa"/>
                          </w:tcPr>
                          <w:p w:rsidR="00D81F68" w:rsidP="00B724AD" w:rsidRDefault="00020176" w14:paraId="288076E6" w14:textId="37EDA1D5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587185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2662CF0" wp14:editId="185F7280">
                                  <wp:extent cx="1514475" cy="1105521"/>
                                  <wp:effectExtent l="0" t="0" r="0" b="0"/>
                                  <wp:docPr id="6" name="Grafik 6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40101" cy="11242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346" w:type="dxa"/>
                          </w:tcPr>
                          <w:p>
                            <w:pPr>
                              <w:spacing w:after="12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F57E4E">
                              <w:rPr>
                                <w:b/>
                                <w:color w:val="000000" w:themeColor="text1"/>
                              </w:rPr>
                              <w:t xml:space="preserve">Joc de întrebări și răspunsuri</w:t>
                            </w:r>
                          </w:p>
                          <w:p>
                            <w:pPr>
                              <w:spacing w:after="120"/>
                              <w:rPr>
                                <w:color w:val="000000" w:themeColor="text1"/>
                              </w:rPr>
                            </w:pPr>
                            <w:r w:rsidRPr="00C46854">
                              <w:rPr>
                                <w:color w:val="000000" w:themeColor="text1"/>
                              </w:rPr>
                              <w:t xml:space="preserve">Jocul constă în alegerea unui răspuns corect din patru răspunsuri posibile. Se creează o întrebare și patru răspunsuri posibile. Jucătorii trebuie să aleagă răspunsul corect.</w:t>
                            </w:r>
                          </w:p>
                          <w:p w:rsidR="00D81F68" w:rsidP="00B724AD" w:rsidRDefault="00D81F68" w14:paraId="635E1F5B" w14:textId="77777777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</w:p>
                        </w:tc>
                      </w:tr>
                      <w:tr w:rsidR="00D81F68" w:rsidTr="009D5267" w14:paraId="31F69A31" w14:textId="77777777">
                        <w:tc>
                          <w:tcPr>
                            <w:tcW w:w="4281" w:type="dxa"/>
                          </w:tcPr>
                          <w:p w:rsidR="00D81F68" w:rsidP="00B724AD" w:rsidRDefault="00020176" w14:paraId="0A43CF94" w14:textId="595F0DD6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F57E4E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2EA2BB10" wp14:editId="5F707C76">
                                  <wp:extent cx="1657350" cy="1211798"/>
                                  <wp:effectExtent l="0" t="0" r="0" b="7620"/>
                                  <wp:docPr id="12" name="Grafik 12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4"/>
                                          <a:srcRect b="489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77378" cy="12264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346" w:type="dxa"/>
                          </w:tcPr>
                          <w:p>
                            <w:pPr>
                              <w:spacing w:after="12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C46854">
                              <w:rPr>
                                <w:b/>
                                <w:color w:val="000000" w:themeColor="text1"/>
                              </w:rPr>
                              <w:t xml:space="preserve">Explorați campusul</w:t>
                            </w:r>
                          </w:p>
                          <w:p>
                            <w:pPr>
                              <w:spacing w:after="120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C46854">
                              <w:rPr>
                                <w:color w:val="000000" w:themeColor="text1"/>
                              </w:rPr>
                              <w:t xml:space="preserve">Jocul de explorare oferă posibilitatea de a face misiuni pe imagini. Se selectează o imagine și posibile locuri sau obiecte, iar jucătorii trebuie să le numească corect.</w:t>
                            </w:r>
                          </w:p>
                        </w:tc>
                      </w:tr>
                      <w:tr w:rsidR="00D81F68" w:rsidTr="009D5267" w14:paraId="2F375FC4" w14:textId="77777777">
                        <w:tc>
                          <w:tcPr>
                            <w:tcW w:w="4281" w:type="dxa"/>
                          </w:tcPr>
                          <w:p w:rsidRPr="00777E73" w:rsidR="00D81F68" w:rsidP="00B724AD" w:rsidRDefault="00020176" w14:paraId="15473988" w14:textId="7BF04D8E">
                            <w:pPr>
                              <w:spacing w:before="120"/>
                              <w:jc w:val="center"/>
                              <w:rPr>
                                <w:noProof/>
                                <w:color w:val="000000" w:themeColor="text1"/>
                              </w:rPr>
                            </w:pPr>
                            <w:r w:rsidRPr="00F57E4E">
                              <w:rPr>
                                <w:b/>
                                <w:noProof/>
                                <w:color w:val="000000" w:themeColor="text1"/>
                                <w:szCs w:val="28"/>
                              </w:rPr>
                              <w:drawing>
                                <wp:inline distT="0" distB="0" distL="0" distR="0" wp14:anchorId="4CDC497B" wp14:editId="6AD7E24C">
                                  <wp:extent cx="1733550" cy="1222863"/>
                                  <wp:effectExtent l="0" t="0" r="0" b="0"/>
                                  <wp:docPr id="13" name="Grafik 13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5"/>
                                          <a:srcRect b="576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1052" cy="12352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346" w:type="dxa"/>
                          </w:tcPr>
                          <w:p>
                            <w:pPr>
                              <w:spacing w:after="12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F57E4E">
                              <w:rPr>
                                <w:b/>
                                <w:color w:val="000000" w:themeColor="text1"/>
                              </w:rPr>
                              <w:t xml:space="preserve">Joc de macara</w:t>
                            </w:r>
                          </w:p>
                          <w:p>
                            <w:pPr>
                              <w:spacing w:after="120"/>
                              <w:rPr>
                                <w:color w:val="000000" w:themeColor="text1"/>
                              </w:rPr>
                            </w:pPr>
                            <w:r w:rsidRPr="00C46854">
                              <w:rPr>
                                <w:color w:val="000000" w:themeColor="text1"/>
                              </w:rPr>
                              <w:t xml:space="preserve">Jocul Crane Game oferă posibilitatea de a aranja corect textele. Pentru aceasta, extrase din texte sunt afișate sub forma unor containere care trebuie așezate în ordinea corectă pe un cargobot pentru a produce textul corect. Jucătorii trebuie să selecteze secțiunile de text în ordinea corectă pe cargobot. În cele din urmă, rezultatul este un text.</w:t>
                            </w:r>
                          </w:p>
                          <w:p w:rsidRPr="00020176" w:rsidR="00020176" w:rsidP="00020176" w:rsidRDefault="00020176" w14:paraId="6876C383" w14:textId="72BBA169">
                            <w:pPr>
                              <w:spacing w:after="120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</w:tbl>
                    <w:p w:rsidRPr="00D56217" w:rsidR="00040BA5" w:rsidP="00D56217" w:rsidRDefault="00040BA5" w14:paraId="4E36A536" w14:textId="1B20B449">
                      <w:pPr>
                        <w:jc w:val="both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8A23F7">
        <w:t xml:space="preserve">  </w:t>
      </w:r>
    </w:p>
    <w:sectPr w:rsidR="0007485F" w:rsidSect="00885FBD">
      <w:headerReference w:type="default" r:id="rId16"/>
      <w:footerReference w:type="default" r:id="rId17"/>
      <w:pgSz w:w="12240" w:h="15840"/>
      <w:pgMar w:top="1440" w:right="302" w:bottom="1440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177A" w:rsidP="00D53246" w:rsidRDefault="0090177A" w14:paraId="0201E611" w14:textId="77777777">
      <w:r>
        <w:separator/>
      </w:r>
    </w:p>
  </w:endnote>
  <w:endnote w:type="continuationSeparator" w:id="0">
    <w:p w:rsidR="0090177A" w:rsidP="00D53246" w:rsidRDefault="0090177A" w14:paraId="4843E69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uzeile"/>
    </w:pPr>
    <w:r>
      <w:rPr>
        <w:noProof/>
        <w:lang w:val="de-DE" w:eastAsia="de-DE"/>
      </w:rPr>
      <w:drawing>
        <wp:anchor distT="0" distB="0" distL="114300" distR="114300" simplePos="0" relativeHeight="251686912" behindDoc="1" locked="0" layoutInCell="1" allowOverlap="1" wp14:editId="53F7795B" wp14:anchorId="0F336358">
          <wp:simplePos x="0" y="0"/>
          <wp:positionH relativeFrom="column">
            <wp:posOffset>5654675</wp:posOffset>
          </wp:positionH>
          <wp:positionV relativeFrom="paragraph">
            <wp:posOffset>-86995</wp:posOffset>
          </wp:positionV>
          <wp:extent cx="520700" cy="525780"/>
          <wp:effectExtent l="0" t="0" r="0" b="7620"/>
          <wp:wrapTight wrapText="bothSides">
            <wp:wrapPolygon edited="0">
              <wp:start x="0" y="0"/>
              <wp:lineTo x="0" y="16435"/>
              <wp:lineTo x="6322" y="21130"/>
              <wp:lineTo x="14224" y="21130"/>
              <wp:lineTo x="20546" y="16435"/>
              <wp:lineTo x="20546" y="0"/>
              <wp:lineTo x="0" y="0"/>
            </wp:wrapPolygon>
          </wp:wrapTight>
          <wp:docPr id="219" name="Grafik 219" descr="https://ideal-game.eduproject.eu/wp-content/uploads/2020/12/Logo_UoD.pn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 descr="https://ideal-game.eduproject.eu/wp-content/uploads/2020/12/Logo_Uo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70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5888" behindDoc="1" locked="0" layoutInCell="1" allowOverlap="1" wp14:editId="038BD407" wp14:anchorId="44ECBE09">
          <wp:simplePos x="0" y="0"/>
          <wp:positionH relativeFrom="column">
            <wp:posOffset>3963670</wp:posOffset>
          </wp:positionH>
          <wp:positionV relativeFrom="paragraph">
            <wp:posOffset>-203835</wp:posOffset>
          </wp:positionV>
          <wp:extent cx="1306800" cy="730800"/>
          <wp:effectExtent l="0" t="0" r="8255" b="0"/>
          <wp:wrapTight wrapText="bothSides">
            <wp:wrapPolygon edited="0">
              <wp:start x="0" y="0"/>
              <wp:lineTo x="0" y="20849"/>
              <wp:lineTo x="21421" y="20849"/>
              <wp:lineTo x="21421" y="0"/>
              <wp:lineTo x="0" y="0"/>
            </wp:wrapPolygon>
          </wp:wrapTight>
          <wp:docPr id="216" name="Grafik 216" descr="https://ideal-game.eduproject.eu/wp-content/uploads/2020/12/WSEI-Logo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6" descr="https://ideal-game.eduproject.eu/wp-content/uploads/2020/12/WSEI-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6800" cy="73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4864" behindDoc="1" locked="0" layoutInCell="1" allowOverlap="1" wp14:editId="32F1B1A8" wp14:anchorId="47178C0A">
          <wp:simplePos x="0" y="0"/>
          <wp:positionH relativeFrom="column">
            <wp:posOffset>2840355</wp:posOffset>
          </wp:positionH>
          <wp:positionV relativeFrom="paragraph">
            <wp:posOffset>-178435</wp:posOffset>
          </wp:positionV>
          <wp:extent cx="690245" cy="690245"/>
          <wp:effectExtent l="0" t="0" r="0" b="0"/>
          <wp:wrapTight wrapText="bothSides">
            <wp:wrapPolygon edited="0">
              <wp:start x="0" y="0"/>
              <wp:lineTo x="0" y="20865"/>
              <wp:lineTo x="20865" y="20865"/>
              <wp:lineTo x="20865" y="0"/>
              <wp:lineTo x="0" y="0"/>
            </wp:wrapPolygon>
          </wp:wrapTight>
          <wp:docPr id="215" name="Grafik 215" descr="https://green4future.eduproject.eu/wp-content/uploads/2020/12/Logo-UPIT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4" descr="https://green4future.eduproject.eu/wp-content/uploads/2020/12/Logo-UPIT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245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2816" behindDoc="1" locked="0" layoutInCell="1" allowOverlap="1" wp14:editId="381BACD3" wp14:anchorId="030268A8">
          <wp:simplePos x="0" y="0"/>
          <wp:positionH relativeFrom="margin">
            <wp:posOffset>1282700</wp:posOffset>
          </wp:positionH>
          <wp:positionV relativeFrom="paragraph">
            <wp:posOffset>-95885</wp:posOffset>
          </wp:positionV>
          <wp:extent cx="1080000" cy="518400"/>
          <wp:effectExtent l="0" t="0" r="6350" b="0"/>
          <wp:wrapTight wrapText="bothSides">
            <wp:wrapPolygon edited="0">
              <wp:start x="0" y="0"/>
              <wp:lineTo x="0" y="20647"/>
              <wp:lineTo x="21346" y="20647"/>
              <wp:lineTo x="21346" y="0"/>
              <wp:lineTo x="0" y="0"/>
            </wp:wrapPolygon>
          </wp:wrapTight>
          <wp:docPr id="27" name="Grafik 27" descr="http://digivet.eduproject.eu/wp-content/uploads/2018/10/Logo-IK-300x143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 descr="http://digivet.eduproject.eu/wp-content/uploads/2018/10/Logo-IK-300x143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51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76672" behindDoc="0" locked="0" layoutInCell="1" allowOverlap="1" wp14:editId="5EADFD6F" wp14:anchorId="22BA2CFC">
          <wp:simplePos x="0" y="0"/>
          <wp:positionH relativeFrom="margin">
            <wp:align>left</wp:align>
          </wp:positionH>
          <wp:positionV relativeFrom="paragraph">
            <wp:posOffset>-47625</wp:posOffset>
          </wp:positionV>
          <wp:extent cx="831850" cy="364490"/>
          <wp:effectExtent l="0" t="0" r="6350" b="0"/>
          <wp:wrapNone/>
          <wp:docPr id="10" name="Picture 9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10" name="Picture 9"/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850" cy="364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7936" behindDoc="1" locked="0" layoutInCell="1" allowOverlap="1" wp14:editId="1111C0BB" wp14:anchorId="144E77B8">
          <wp:simplePos x="0" y="0"/>
          <wp:positionH relativeFrom="margin">
            <wp:align>right</wp:align>
          </wp:positionH>
          <wp:positionV relativeFrom="paragraph">
            <wp:posOffset>-130810</wp:posOffset>
          </wp:positionV>
          <wp:extent cx="969010" cy="568325"/>
          <wp:effectExtent l="0" t="0" r="2540" b="3175"/>
          <wp:wrapTight wrapText="bothSides">
            <wp:wrapPolygon edited="0">
              <wp:start x="0" y="0"/>
              <wp:lineTo x="0" y="20997"/>
              <wp:lineTo x="21232" y="20997"/>
              <wp:lineTo x="21232" y="0"/>
              <wp:lineTo x="0" y="0"/>
            </wp:wrapPolygon>
          </wp:wrapTight>
          <wp:docPr id="220" name="Grafik 220" descr="https://ideal-game.eduproject.eu/wp-content/uploads/2020/12/Logo-UDIMA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5" descr="https://ideal-game.eduproject.eu/wp-content/uploads/2020/12/Logo-UDIMA.jpg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9010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0BA5">
      <w:rPr>
        <w:noProof/>
        <w:lang w:val="de-DE" w:eastAsia="de-DE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editId="60C75705" wp14:anchorId="09B26B79">
              <wp:simplePos x="0" y="0"/>
              <wp:positionH relativeFrom="column">
                <wp:posOffset>1270</wp:posOffset>
              </wp:positionH>
              <wp:positionV relativeFrom="paragraph">
                <wp:posOffset>-819785</wp:posOffset>
              </wp:positionV>
              <wp:extent cx="7371080" cy="511810"/>
              <wp:effectExtent l="0" t="0" r="20320" b="21590"/>
              <wp:wrapNone/>
              <wp:docPr id="23" name="Group 23"/>
              <wp:cNvGraphicFramePr/>
              <a:graphic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71080" cy="511810"/>
                        <a:chOff x="0" y="0"/>
                        <a:chExt cx="7371080" cy="511810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895600" y="0"/>
                          <a:ext cx="4475480" cy="51181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Sprijinul acordat de Comisia Europeană pentru realizarea acestei publicații nu constituie o aprobare a conținutului, care reflectă doar punctul de vedere al autorilor, iar Comisia </w:t>
                            </w: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nu poate </w:t>
                            </w: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fi considerată responsabilă pentru orice utilizare care ar putea fi făcută din această </w:t>
                            </w: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publicație</w:t>
                            </w:r>
                            <w:r w:rsidR="00007B28"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>
                      <pic:nvPicPr>
                        <pic:cNvPr id="18" name="Picture 18"/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1750"/>
                          <a:ext cx="100965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>
                      <pic:nvPicPr>
                        <pic:cNvPr id="22" name="Picture 22"/>
                        <pic:cNvPicPr>
                          <a:picLocks noChangeAspect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136650" y="0"/>
                          <a:ext cx="1702435" cy="4914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23" style="position:absolute;margin-left:.1pt;margin-top:-64.55pt;width:580.4pt;height:40.3pt;z-index:251681792;mso-position-horizontal-relative:text;mso-position-vertical-relative:text" coordsize="73710,5118" o:spid="_x0000_s103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1hcmMgQmV1dG5lcgAAAAWQAwACAAAAFAAAEKaQBAACAAAAFAAAELqSkQAC&#10;AAAAAzY5AACSkgACAAAAAzY5AADqHAAHAAAIDAAACJoAAAAAHOo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8P3hwYWNrZXQgZW5kPSd3Jz8+/9sA&#10;QwAHBQUGBQQHBgUGCAcHCAoRCwoJCQoVDxAMERgVGhkYFRgXGx4nIRsdJR0XGCIuIiUoKSssKxog&#10;LzMvKjInKisq/9sAQwEHCAgKCQoUCwsUKhwYHCoqKioqKioqKioqKioqKioqKioqKioqKioqKioq&#10;KioqKioqKioqKioqKioqKioqKioq/8AAEQgBAgKs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" w14:anchorId="09B26B79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7" style="position:absolute;left:28956;width:44754;height:5118;visibility:visible;mso-wrap-style:square;v-text-anchor:top" fillcolor="white [3201]" strokecolor="#5b9bd5 [3208]" strokeweight="1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">
                <v:textbox>
                  <w:txbxContent>
                    <w:p>
                      <w:pPr>
                        <w:jc w:val="center"/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</w:pP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Sprijinul acordat de Comisia Europeană pentru realizarea acestei publicații nu constituie o aprobare a conținutului, care reflectă doar punctul de vedere al autorilor, iar Comisia </w:t>
                      </w: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nu poate </w:t>
                      </w: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fi considerată responsabilă pentru orice utilizare care ar putea fi făcută din această </w:t>
                      </w: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publicație</w:t>
                      </w:r>
                      <w:r w:rsidR="00007B28"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.</w:t>
                      </w:r>
                    </w:p>
                  </w:txbxContent>
                </v:textbox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8" style="position:absolute;top:317;width:10096;height:3810;visibility:visible;mso-wrap-style:square" o:spid="_x0000_s103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">
                <v:imagedata o:title="" r:id="rId9"/>
              </v:shape>
              <v:shape id="Picture 22" style="position:absolute;left:11366;width:17024;height:4914;visibility:visible;mso-wrap-style:square" o:spid="_x0000_s103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">
                <v:imagedata o:title="" r:id="rId1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177A" w:rsidP="00D53246" w:rsidRDefault="0090177A" w14:paraId="5CE0E087" w14:textId="77777777">
      <w:r>
        <w:separator/>
      </w:r>
    </w:p>
  </w:footnote>
  <w:footnote w:type="continuationSeparator" w:id="0">
    <w:p w:rsidR="0090177A" w:rsidP="00D53246" w:rsidRDefault="0090177A" w14:paraId="74C109BD" w14:textId="77777777">
      <w:r>
        <w:continuationSeparator/>
      </w:r>
    </w:p>
  </w:footnote>
</w:footnotes>
</file>

<file path=word/header1.xml><?xml version="1.0" encoding="utf-8"?>
<w:hdr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editId="1E1ECBFC" wp14:anchorId="4D0DA0B2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81290" cy="692150"/>
              <wp:effectExtent l="0" t="0" r="10160" b="12700"/>
              <wp:wrapSquare wrapText="bothSides"/>
              <wp:docPr id="217" name="Text Box 2"/>
              <wp:cNvGraphicFramePr>
                <a:graphicFrameLocks/>
              </wp:cNvGraphicFramePr>
              <a:graphic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81290" cy="692150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40000"/>
                          <a:lumOff val="60000"/>
                        </a:schemeClr>
                      </a:solidFill>
                      <a:ln w="3175">
                        <a:solidFill>
                          <a:srgbClr val="00B0F0"/>
                        </a:solidFill>
                        <a:headEnd/>
                        <a:tailEnd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>
                          <w:pPr>
                            <w:shd w:val="clear" w:color="auto" w:fill="F7CAAC" w:themeFill="accent2" w:themeFillTint="66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</w:pPr>
                          <w:r w:rsidRPr="00D81F68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Îmbunătățirea didacticii, a educației și a învățării </w:t>
                          </w:r>
                        </w:p>
                        <w:p>
                          <w:pPr>
                            <w:shd w:val="clear" w:color="auto" w:fill="F7CAAC" w:themeFill="accent2" w:themeFillTint="66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</w:pPr>
                          <w:r w:rsidRPr="00D81F68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în învățământul superior cu ajutorul Online Serious Game Creator </w:t>
                          </w:r>
                          <w:r w:rsidRPr="00D81F68" w:rsidR="00040BA5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[</w:t>
                          </w:r>
                          <w:r w:rsidRPr="00D81F68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IDEAL GAME</w:t>
                          </w:r>
                          <w:r w:rsidRPr="00D81F68" w:rsidR="00040BA5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]</w:t>
                          </w:r>
                        </w:p>
                        <w:p>
                          <w:pPr>
                            <w:shd w:val="clear" w:color="auto" w:fill="F7CAAC" w:themeFill="accent2" w:themeFillTint="66"/>
                            <w:jc w:val="center"/>
                            <w:rPr>
                              <w:rFonts w:asciiTheme="minorHAnsi" w:hAnsiTheme="minorHAnsi" w:cstheme="minorHAnsi"/>
                              <w:color w:val="000000" w:themeColor="text1"/>
                              <w:lang w:val="en-US"/>
                            </w:rPr>
                          </w:pPr>
                          <w:r w:rsidRPr="00D81F68">
                            <w:rPr>
                              <w:rFonts w:ascii="Comic Sans MS" w:hAnsi="Comic Sans MS" w:cstheme="minorHAnsi"/>
                              <w:color w:val="000000" w:themeColor="text1"/>
                              <w:lang w:val="en-US"/>
                            </w:rPr>
                            <w:t xml:space="preserve">2020-1-DE01-KA203-00568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D0DA0B2">
              <v:stroke joinstyle="miter"/>
              <v:path gradientshapeok="t" o:connecttype="rect"/>
            </v:shapetype>
            <v:shape id="_x0000_s1034" style="position:absolute;margin-left:561.5pt;margin-top:0;width:612.7pt;height:54.5pt;z-index:25165619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top;mso-position-vertical-relative:page;mso-width-percent:0;mso-height-percent:0;mso-width-relative:margin;mso-height-relative:margin;v-text-anchor:top" fillcolor="#f7caac [1301]" strokecolor="#00b0f0" strokeweight=".2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">
              <v:textbox>
                <w:txbxContent>
                  <w:p>
                    <w:pPr>
                      <w:shd w:val="clear" w:color="auto" w:fill="F7CAAC" w:themeFill="accent2" w:themeFillTint="66"/>
                      <w:jc w:val="center"/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</w:pPr>
                    <w:r w:rsidRPr="00D81F68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Îmbunătățirea didacticii, a educației și a învățării </w:t>
                    </w:r>
                  </w:p>
                  <w:p>
                    <w:pPr>
                      <w:shd w:val="clear" w:color="auto" w:fill="F7CAAC" w:themeFill="accent2" w:themeFillTint="66"/>
                      <w:jc w:val="center"/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</w:pPr>
                    <w:r w:rsidRPr="00D81F68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în învățământul superior cu ajutorul Online Serious Game Creator </w:t>
                    </w:r>
                    <w:r w:rsidRPr="00D81F68" w:rsidR="00040BA5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[</w:t>
                    </w:r>
                    <w:r w:rsidRPr="00D81F68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IDEAL GAME</w:t>
                    </w:r>
                    <w:r w:rsidRPr="00D81F68" w:rsidR="00040BA5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]</w:t>
                    </w:r>
                  </w:p>
                  <w:p>
                    <w:pPr>
                      <w:shd w:val="clear" w:color="auto" w:fill="F7CAAC" w:themeFill="accent2" w:themeFillTint="66"/>
                      <w:jc w:val="center"/>
                      <w:rPr>
                        <w:rFonts w:asciiTheme="minorHAnsi" w:hAnsiTheme="minorHAnsi" w:cstheme="minorHAnsi"/>
                        <w:color w:val="000000" w:themeColor="text1"/>
                        <w:lang w:val="en-US"/>
                      </w:rPr>
                    </w:pPr>
                    <w:r w:rsidRPr="00D81F68">
                      <w:rPr>
                        <w:rFonts w:ascii="Comic Sans MS" w:hAnsi="Comic Sans MS" w:cstheme="minorHAnsi"/>
                        <w:color w:val="000000" w:themeColor="text1"/>
                        <w:lang w:val="en-US"/>
                      </w:rPr>
                      <w:t xml:space="preserve">2020-1-DE01-KA203-005682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53C3E"/>
    <w:multiLevelType w:val="hybridMultilevel"/>
    <w:tmpl w:val="AA2A928C"/>
    <w:lvl w:ilvl="0" w:tplc="80B2A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F450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8E77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C71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689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26D4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346D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A420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D650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EB2B3D"/>
    <w:multiLevelType w:val="hybridMultilevel"/>
    <w:tmpl w:val="17DEFAB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7674D"/>
    <w:multiLevelType w:val="hybridMultilevel"/>
    <w:tmpl w:val="96E0B710"/>
    <w:lvl w:ilvl="0" w:tplc="7A2C63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7244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283E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6656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6650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5E22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1605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48F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628B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0DD1E2F"/>
    <w:multiLevelType w:val="hybridMultilevel"/>
    <w:tmpl w:val="2EEA4C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56B4B"/>
    <w:multiLevelType w:val="hybridMultilevel"/>
    <w:tmpl w:val="C68C65B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E6431"/>
    <w:multiLevelType w:val="hybridMultilevel"/>
    <w:tmpl w:val="F4EC972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3431DB"/>
    <w:multiLevelType w:val="hybridMultilevel"/>
    <w:tmpl w:val="C1E2AA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223C71"/>
    <w:multiLevelType w:val="hybridMultilevel"/>
    <w:tmpl w:val="FB9ADD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M2szQ2Mza2sDRS0lEKTi0uzszPAykwrAUA5H9OXiwAAAA="/>
  </w:docVars>
  <w:rsids>
    <w:rsidRoot w:val="00D53246"/>
    <w:rsid w:val="0000404E"/>
    <w:rsid w:val="00007B28"/>
    <w:rsid w:val="000146A5"/>
    <w:rsid w:val="00020176"/>
    <w:rsid w:val="00026E12"/>
    <w:rsid w:val="00040BA5"/>
    <w:rsid w:val="0007485F"/>
    <w:rsid w:val="00076272"/>
    <w:rsid w:val="00086BF6"/>
    <w:rsid w:val="000A334A"/>
    <w:rsid w:val="000A5768"/>
    <w:rsid w:val="000B31DC"/>
    <w:rsid w:val="000E77E3"/>
    <w:rsid w:val="00106CC5"/>
    <w:rsid w:val="00141210"/>
    <w:rsid w:val="001556C6"/>
    <w:rsid w:val="00157502"/>
    <w:rsid w:val="00174D92"/>
    <w:rsid w:val="00186771"/>
    <w:rsid w:val="0019111C"/>
    <w:rsid w:val="001A1017"/>
    <w:rsid w:val="001B1B97"/>
    <w:rsid w:val="001C2A34"/>
    <w:rsid w:val="001C3FC4"/>
    <w:rsid w:val="001C5B7F"/>
    <w:rsid w:val="001D5DA9"/>
    <w:rsid w:val="00213908"/>
    <w:rsid w:val="0023338C"/>
    <w:rsid w:val="002424AA"/>
    <w:rsid w:val="00242E6C"/>
    <w:rsid w:val="00257464"/>
    <w:rsid w:val="00261813"/>
    <w:rsid w:val="00281005"/>
    <w:rsid w:val="002A01F9"/>
    <w:rsid w:val="00334231"/>
    <w:rsid w:val="003B34E9"/>
    <w:rsid w:val="003E5F7E"/>
    <w:rsid w:val="004346CA"/>
    <w:rsid w:val="00435A47"/>
    <w:rsid w:val="00455723"/>
    <w:rsid w:val="00475738"/>
    <w:rsid w:val="00482AA7"/>
    <w:rsid w:val="004875C1"/>
    <w:rsid w:val="0049134A"/>
    <w:rsid w:val="004D1F5D"/>
    <w:rsid w:val="004D6FF2"/>
    <w:rsid w:val="004F057A"/>
    <w:rsid w:val="0050286E"/>
    <w:rsid w:val="00556CCF"/>
    <w:rsid w:val="005830AB"/>
    <w:rsid w:val="005933BC"/>
    <w:rsid w:val="005A29BC"/>
    <w:rsid w:val="005A69CB"/>
    <w:rsid w:val="005F179B"/>
    <w:rsid w:val="006630AB"/>
    <w:rsid w:val="00677044"/>
    <w:rsid w:val="00695F63"/>
    <w:rsid w:val="0069731E"/>
    <w:rsid w:val="006A316D"/>
    <w:rsid w:val="006B1C2A"/>
    <w:rsid w:val="006D0197"/>
    <w:rsid w:val="006E76EE"/>
    <w:rsid w:val="00715DD7"/>
    <w:rsid w:val="007558C3"/>
    <w:rsid w:val="00755D58"/>
    <w:rsid w:val="00770E65"/>
    <w:rsid w:val="00780238"/>
    <w:rsid w:val="00781D67"/>
    <w:rsid w:val="00791A32"/>
    <w:rsid w:val="007945D8"/>
    <w:rsid w:val="007B4703"/>
    <w:rsid w:val="007E1D3C"/>
    <w:rsid w:val="007F0C08"/>
    <w:rsid w:val="00885FBD"/>
    <w:rsid w:val="008A23F7"/>
    <w:rsid w:val="008B761F"/>
    <w:rsid w:val="008F18A4"/>
    <w:rsid w:val="0090177A"/>
    <w:rsid w:val="009207EC"/>
    <w:rsid w:val="00924ED7"/>
    <w:rsid w:val="00955968"/>
    <w:rsid w:val="00964173"/>
    <w:rsid w:val="009A7913"/>
    <w:rsid w:val="009C51A5"/>
    <w:rsid w:val="009D5267"/>
    <w:rsid w:val="009E11C4"/>
    <w:rsid w:val="009F4D93"/>
    <w:rsid w:val="00A0459D"/>
    <w:rsid w:val="00A62A54"/>
    <w:rsid w:val="00A93930"/>
    <w:rsid w:val="00A95373"/>
    <w:rsid w:val="00AA5E2B"/>
    <w:rsid w:val="00AD0966"/>
    <w:rsid w:val="00AD5621"/>
    <w:rsid w:val="00AE4F08"/>
    <w:rsid w:val="00AF1773"/>
    <w:rsid w:val="00B37B3C"/>
    <w:rsid w:val="00B656B8"/>
    <w:rsid w:val="00B724AD"/>
    <w:rsid w:val="00B82682"/>
    <w:rsid w:val="00B93464"/>
    <w:rsid w:val="00B96820"/>
    <w:rsid w:val="00BC1B04"/>
    <w:rsid w:val="00BC4F27"/>
    <w:rsid w:val="00BD13A6"/>
    <w:rsid w:val="00C10BCB"/>
    <w:rsid w:val="00C17E01"/>
    <w:rsid w:val="00C464FA"/>
    <w:rsid w:val="00C56DF6"/>
    <w:rsid w:val="00C60C10"/>
    <w:rsid w:val="00CB438E"/>
    <w:rsid w:val="00D01290"/>
    <w:rsid w:val="00D04295"/>
    <w:rsid w:val="00D04A4F"/>
    <w:rsid w:val="00D157E8"/>
    <w:rsid w:val="00D50ACA"/>
    <w:rsid w:val="00D53246"/>
    <w:rsid w:val="00D56217"/>
    <w:rsid w:val="00D81F68"/>
    <w:rsid w:val="00DC52AC"/>
    <w:rsid w:val="00DD4E22"/>
    <w:rsid w:val="00DD7CEB"/>
    <w:rsid w:val="00DE0AE9"/>
    <w:rsid w:val="00DE5113"/>
    <w:rsid w:val="00DE5BC7"/>
    <w:rsid w:val="00DE5C77"/>
    <w:rsid w:val="00DF47F4"/>
    <w:rsid w:val="00E06E2F"/>
    <w:rsid w:val="00E22A2C"/>
    <w:rsid w:val="00E2508C"/>
    <w:rsid w:val="00E56778"/>
    <w:rsid w:val="00E6584A"/>
    <w:rsid w:val="00E65CDE"/>
    <w:rsid w:val="00E74EDD"/>
    <w:rsid w:val="00ED1FEA"/>
    <w:rsid w:val="00ED3166"/>
    <w:rsid w:val="00F024C2"/>
    <w:rsid w:val="00F51610"/>
    <w:rsid w:val="00F518CF"/>
    <w:rsid w:val="00F52268"/>
    <w:rsid w:val="00F73416"/>
    <w:rsid w:val="00F84385"/>
    <w:rsid w:val="00FD36B8"/>
    <w:rsid w:val="00FE2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F3B06A"/>
  <w15:chartTrackingRefBased/>
  <w15:docId w15:val="{A5408607-9750-43F3-A6C3-8D256CD80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D53246"/>
    <w:rPr>
      <w:rFonts w:ascii="Calibri" w:eastAsia="Calibri" w:hAnsi="Calibri" w:cs="Times New Roman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D53246"/>
  </w:style>
  <w:style w:type="paragraph" w:styleId="Fuzeile">
    <w:name w:val="footer"/>
    <w:basedOn w:val="Standard"/>
    <w:link w:val="Fu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D53246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5768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5768"/>
    <w:rPr>
      <w:rFonts w:ascii="Segoe UI" w:eastAsia="Calibri" w:hAnsi="Segoe UI" w:cs="Segoe UI"/>
      <w:sz w:val="18"/>
      <w:szCs w:val="18"/>
      <w:lang w:val="ro-RO"/>
    </w:rPr>
  </w:style>
  <w:style w:type="paragraph" w:styleId="KeinLeerraum">
    <w:name w:val="No Spacing"/>
    <w:uiPriority w:val="1"/>
    <w:qFormat/>
    <w:rsid w:val="00791A32"/>
    <w:rPr>
      <w:rFonts w:ascii="Calibri" w:eastAsia="Calibri" w:hAnsi="Calibri" w:cs="Times New Roman"/>
      <w:lang w:val="ro-RO"/>
    </w:rPr>
  </w:style>
  <w:style w:type="character" w:styleId="Hyperlink">
    <w:name w:val="Hyperlink"/>
    <w:basedOn w:val="Absatz-Standardschriftart"/>
    <w:uiPriority w:val="99"/>
    <w:unhideWhenUsed/>
    <w:rsid w:val="00D50ACA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D50ACA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DF47F4"/>
    <w:pPr>
      <w:ind w:left="720"/>
      <w:contextualSpacing/>
    </w:pPr>
  </w:style>
  <w:style w:type="paragraph" w:customStyle="1" w:styleId="Default">
    <w:name w:val="Default"/>
    <w:rsid w:val="00695F6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  <w:lang w:val="de-DE"/>
    </w:rPr>
  </w:style>
  <w:style w:type="paragraph" w:styleId="StandardWeb">
    <w:name w:val="Normal (Web)"/>
    <w:basedOn w:val="Standard"/>
    <w:uiPriority w:val="99"/>
    <w:semiHidden/>
    <w:unhideWhenUsed/>
    <w:rsid w:val="00E22A2C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4A4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04A4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04A4F"/>
    <w:rPr>
      <w:rFonts w:ascii="Calibri" w:eastAsia="Calibri" w:hAnsi="Calibri" w:cs="Times New Roman"/>
      <w:sz w:val="20"/>
      <w:szCs w:val="20"/>
      <w:lang w:val="ro-RO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04A4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04A4F"/>
    <w:rPr>
      <w:rFonts w:ascii="Calibri" w:eastAsia="Calibri" w:hAnsi="Calibri" w:cs="Times New Roman"/>
      <w:b/>
      <w:bCs/>
      <w:sz w:val="20"/>
      <w:szCs w:val="20"/>
      <w:lang w:val="ro-RO"/>
    </w:rPr>
  </w:style>
  <w:style w:type="table" w:styleId="Tabellenraster">
    <w:name w:val="Table Grid"/>
    <w:basedOn w:val="NormaleTabelle"/>
    <w:uiPriority w:val="39"/>
    <w:rsid w:val="00D81F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55907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4120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6684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45052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7055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21001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3780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525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65144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658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1167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810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242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344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364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766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/word/media/image1.png" Id="rId8" /><Relationship Type="http://schemas.openxmlformats.org/officeDocument/2006/relationships/image" Target="/word/media/image5.png" Id="rId13" /><Relationship Type="http://schemas.openxmlformats.org/officeDocument/2006/relationships/fontTable" Target="/word/fontTable.xml" Id="rId18" /><Relationship Type="http://schemas.openxmlformats.org/officeDocument/2006/relationships/styles" Target="/word/styles.xml" Id="rId3" /><Relationship Type="http://schemas.openxmlformats.org/officeDocument/2006/relationships/endnotes" Target="/word/endnotes.xml" Id="rId7" /><Relationship Type="http://schemas.openxmlformats.org/officeDocument/2006/relationships/image" Target="/word/media/image4.png" Id="rId12" /><Relationship Type="http://schemas.openxmlformats.org/officeDocument/2006/relationships/footer" Target="/word/footer1.xml" Id="rId17" /><Relationship Type="http://schemas.openxmlformats.org/officeDocument/2006/relationships/numbering" Target="/word/numbering.xml" Id="rId2" /><Relationship Type="http://schemas.openxmlformats.org/officeDocument/2006/relationships/header" Target="/word/header1.xml" Id="rId16" /><Relationship Type="http://schemas.openxmlformats.org/officeDocument/2006/relationships/customXml" Target="/customXml/item1.xml" Id="rId1" /><Relationship Type="http://schemas.openxmlformats.org/officeDocument/2006/relationships/footnotes" Target="/word/footnotes.xml" Id="rId6" /><Relationship Type="http://schemas.openxmlformats.org/officeDocument/2006/relationships/image" Target="/word/media/image30.png" Id="rId11" /><Relationship Type="http://schemas.openxmlformats.org/officeDocument/2006/relationships/webSettings" Target="/word/webSettings.xml" Id="rId5" /><Relationship Type="http://schemas.openxmlformats.org/officeDocument/2006/relationships/image" Target="/word/media/image7.png" Id="rId15" /><Relationship Type="http://schemas.openxmlformats.org/officeDocument/2006/relationships/image" Target="/word/media/image3.png" Id="rId10" /><Relationship Type="http://schemas.openxmlformats.org/officeDocument/2006/relationships/theme" Target="/word/theme/theme1.xml" Id="rId19" /><Relationship Type="http://schemas.openxmlformats.org/officeDocument/2006/relationships/settings" Target="/word/settings.xml" Id="rId4" /><Relationship Type="http://schemas.openxmlformats.org/officeDocument/2006/relationships/image" Target="/word/media/image2.png" Id="rId9" /><Relationship Type="http://schemas.openxmlformats.org/officeDocument/2006/relationships/image" Target="/word/media/image6.png" Id="rId14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word/media/image15.png" Id="rId8" /><Relationship Type="http://schemas.openxmlformats.org/officeDocument/2006/relationships/image" Target="/word/media/image10.jpeg" Id="rId3" /><Relationship Type="http://schemas.openxmlformats.org/officeDocument/2006/relationships/image" Target="/word/media/image14.jpeg" Id="rId7" /><Relationship Type="http://schemas.openxmlformats.org/officeDocument/2006/relationships/image" Target="/word/media/image9.jpeg" Id="rId2" /><Relationship Type="http://schemas.openxmlformats.org/officeDocument/2006/relationships/image" Target="/word/media/image8.png" Id="rId1" /><Relationship Type="http://schemas.openxmlformats.org/officeDocument/2006/relationships/image" Target="/word/media/image13.jpeg" Id="rId6" /><Relationship Type="http://schemas.openxmlformats.org/officeDocument/2006/relationships/image" Target="/word/media/image12.png" Id="rId5" /><Relationship Type="http://schemas.openxmlformats.org/officeDocument/2006/relationships/image" Target="/word/media/image17.png" Id="rId10" /><Relationship Type="http://schemas.openxmlformats.org/officeDocument/2006/relationships/image" Target="/word/media/image11.jpeg" Id="rId4" /><Relationship Type="http://schemas.openxmlformats.org/officeDocument/2006/relationships/image" Target="/word/media/image16.jpeg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.xml" Id="rId1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2CDBB9-2A00-47B0-B950-F362A2AA0DC7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</ap:Template>
  <ap:TotalTime>0</ap:TotalTime>
  <ap:Pages>2</ap:Pages>
  <ap:Words>2</ap:Words>
  <ap:Characters>13</ap:Characters>
  <ap:Application>Microsoft Office Word</ap:Application>
  <ap:DocSecurity>0</ap:DocSecurity>
  <ap:Lines>1</ap:Lines>
  <ap:Paragraphs>1</ap:Paragraphs>
  <ap:ScaleCrop>false</ap:ScaleCrop>
  <ap:HeadingPairs>
    <vt:vector baseType="variant" size="4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14</ap:CharactersWithSpaces>
  <ap:SharedDoc>false</ap:SharedDoc>
  <ap:HyperlinksChanged>false</ap:HyperlinksChanged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umitru CHIRLESAN</dc:creator>
  <keywords>, docId:AE01DBAEAFEDA6AEB1F3DC1D443BA051</keywords>
  <dc:description/>
  <lastModifiedBy>Sebastian Koppius</lastModifiedBy>
  <revision>2</revision>
  <dcterms:created xsi:type="dcterms:W3CDTF">2023-02-10T08:05:00.0000000Z</dcterms:created>
  <dcterms:modified xsi:type="dcterms:W3CDTF">2023-02-10T08:05:00.0000000Z</dcterms:modified>
</coreProperties>
</file>